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3cc1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ad07e9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fe77d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2:46:07Z</dcterms:created>
  <dcterms:modified xsi:type="dcterms:W3CDTF">2021-12-28T12:46:07Z</dcterms:modified>
</cp:coreProperties>
</file>